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2CC" w:themeColor="accent4" w:themeTint="33"/>
  <w:body>
    <w:p w14:paraId="07E0E242" w14:textId="49B8B753" w:rsidR="0085230B" w:rsidRPr="00292957" w:rsidRDefault="00C95DE5" w:rsidP="0085230B">
      <w:pPr>
        <w:spacing w:after="0" w:line="240" w:lineRule="auto"/>
        <w:ind w:left="33"/>
        <w:rPr>
          <w:rFonts w:ascii="Times New Roman" w:eastAsia="Times New Roman" w:hAnsi="Times New Roman" w:cs="Times New Roman"/>
          <w:sz w:val="24"/>
          <w:szCs w:val="24"/>
          <w14:glow w14:rad="0">
            <w14:schemeClr w14:val="accent1">
              <w14:alpha w14:val="72000"/>
              <w14:lumMod w14:val="75000"/>
            </w14:schemeClr>
          </w14:glow>
        </w:rPr>
      </w:pPr>
      <w:r>
        <w:rPr>
          <w:rFonts w:ascii="Times New Roman" w:hAnsi="Times New Roman" w:cs="Times New Roman"/>
          <w:b/>
          <w:bCs/>
          <w:noProof/>
          <w:color w:val="FF0000"/>
          <w:sz w:val="30"/>
          <w:szCs w:val="30"/>
        </w:rPr>
        <w:drawing>
          <wp:anchor distT="0" distB="0" distL="114300" distR="114300" simplePos="0" relativeHeight="251660288" behindDoc="0" locked="0" layoutInCell="1" allowOverlap="1" wp14:anchorId="1C573249" wp14:editId="6194409A">
            <wp:simplePos x="0" y="0"/>
            <wp:positionH relativeFrom="margin">
              <wp:posOffset>5076190</wp:posOffset>
            </wp:positionH>
            <wp:positionV relativeFrom="paragraph">
              <wp:posOffset>114300</wp:posOffset>
            </wp:positionV>
            <wp:extent cx="1535430" cy="1151890"/>
            <wp:effectExtent l="533400" t="95250" r="121920" b="105410"/>
            <wp:wrapSquare wrapText="bothSides"/>
            <wp:docPr id="3" name="Picture 3" descr="A picture containing text, do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doll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5430" cy="1151890"/>
                    </a:xfrm>
                    <a:prstGeom prst="rect">
                      <a:avLst/>
                    </a:prstGeom>
                    <a:effectLst>
                      <a:glow rad="88900">
                        <a:schemeClr val="accent1">
                          <a:satMod val="175000"/>
                          <a:alpha val="52000"/>
                        </a:schemeClr>
                      </a:glow>
                      <a:outerShdw blurRad="76200" dir="13500000" sy="23000" kx="1200000" algn="br" rotWithShape="0">
                        <a:prstClr val="black">
                          <a:alpha val="2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230B" w:rsidRPr="0085230B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59264" behindDoc="0" locked="0" layoutInCell="1" allowOverlap="1" wp14:anchorId="51E98D5C" wp14:editId="651C9FD1">
            <wp:simplePos x="0" y="0"/>
            <wp:positionH relativeFrom="column">
              <wp:posOffset>331833</wp:posOffset>
            </wp:positionH>
            <wp:positionV relativeFrom="paragraph">
              <wp:posOffset>76200</wp:posOffset>
            </wp:positionV>
            <wp:extent cx="1578429" cy="1175385"/>
            <wp:effectExtent l="571500" t="76200" r="98425" b="10096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429" cy="117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76200">
                        <a:schemeClr val="accent1">
                          <a:alpha val="72000"/>
                        </a:schemeClr>
                      </a:glow>
                      <a:outerShdw blurRad="76200" dir="13500000" sy="23000" kx="1200000" algn="br" rotWithShape="0">
                        <a:prstClr val="black">
                          <a:alpha val="20000"/>
                        </a:prstClr>
                      </a:outerShdw>
                      <a:softEdge rad="127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058DA0" w14:textId="4FA61AB1" w:rsidR="00292957" w:rsidRDefault="00292957" w:rsidP="00D52344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7AF1B60E" w14:textId="1D3D3C44" w:rsidR="00292957" w:rsidRDefault="00292957" w:rsidP="00D52344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719B2D32" w14:textId="330BECE9" w:rsidR="00292957" w:rsidRDefault="00292957" w:rsidP="00D52344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47680822" w14:textId="35DD54F2" w:rsidR="00292957" w:rsidRDefault="00292957" w:rsidP="000B7292">
      <w:pPr>
        <w:spacing w:line="36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49B9D50D" w14:textId="77777777" w:rsidR="008B493B" w:rsidRDefault="008B493B" w:rsidP="008B493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</w:p>
    <w:p w14:paraId="17A4E3C2" w14:textId="677334B4" w:rsidR="008B493B" w:rsidRDefault="008B493B" w:rsidP="008B493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Kev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i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hai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Pau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xo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Dag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Ntxia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Lu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Sijhaw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COVID-19  </w:t>
      </w:r>
    </w:p>
    <w:p w14:paraId="2BC2420D" w14:textId="77777777" w:rsidR="008B493B" w:rsidRDefault="008B493B" w:rsidP="008B493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</w:p>
    <w:p w14:paraId="566CA584" w14:textId="77777777" w:rsidR="008B493B" w:rsidRDefault="008B493B" w:rsidP="008B493B">
      <w:pPr>
        <w:spacing w:after="0" w:line="276" w:lineRule="auto"/>
        <w:ind w:left="720"/>
        <w:rPr>
          <w:rFonts w:ascii="Times New Roman" w:eastAsia="Times New Roman" w:hAnsi="Times New Roman" w:cs="Times New Roman"/>
          <w:b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si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haw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no,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coo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ee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au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rau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da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txia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vim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yia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xia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au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aw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I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co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au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cai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hee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o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i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hia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mob,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absi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see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rhia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da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txia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>.</w:t>
      </w:r>
    </w:p>
    <w:p w14:paraId="2116AD05" w14:textId="77777777" w:rsidR="008B493B" w:rsidRDefault="008B493B" w:rsidP="008B493B">
      <w:pPr>
        <w:spacing w:after="0" w:line="276" w:lineRule="auto"/>
        <w:ind w:left="720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  <w:r>
        <w:rPr>
          <w:rFonts w:ascii="Times New Roman" w:eastAsia="Times New Roman" w:hAnsi="Times New Roman" w:cs="Times New Roman"/>
          <w:b/>
          <w:sz w:val="30"/>
          <w:szCs w:val="30"/>
        </w:rPr>
        <w:br/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x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Hau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Kev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i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hai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Ko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xho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Rau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Dab</w:t>
      </w:r>
    </w:p>
    <w:p w14:paraId="7DF85A27" w14:textId="77777777" w:rsidR="008B493B" w:rsidRDefault="008B493B" w:rsidP="008B493B">
      <w:pPr>
        <w:spacing w:line="276" w:lineRule="auto"/>
        <w:ind w:left="720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</w:p>
    <w:p w14:paraId="3BA772FE" w14:textId="77777777" w:rsidR="008B493B" w:rsidRDefault="008B493B" w:rsidP="008B493B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xho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mu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aw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ee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cee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ua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qhia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xo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hee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lw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i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i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pe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aw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social security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a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i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lo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yam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ee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i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h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oo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f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</w:p>
    <w:p w14:paraId="21F3589C" w14:textId="77777777" w:rsidR="008B493B" w:rsidRDefault="008B493B" w:rsidP="008B493B">
      <w:pPr>
        <w:spacing w:after="0" w:line="276" w:lineRule="auto"/>
        <w:ind w:left="720"/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</w:pPr>
    </w:p>
    <w:p w14:paraId="0F9B2673" w14:textId="77777777" w:rsidR="008B493B" w:rsidRDefault="008B493B" w:rsidP="008B493B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xo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e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xo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o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pau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hu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los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pau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xo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o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hu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.</w:t>
      </w:r>
    </w:p>
    <w:p w14:paraId="4E1ED215" w14:textId="77777777" w:rsidR="008B493B" w:rsidRDefault="008B493B" w:rsidP="008B493B">
      <w:pPr>
        <w:spacing w:after="0" w:line="276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0F6E5456" w14:textId="77777777" w:rsidR="008B493B" w:rsidRDefault="008B493B" w:rsidP="008B493B">
      <w:pPr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Sai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xyua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zoo-zo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he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ee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i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he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</w:p>
    <w:p w14:paraId="16A61F84" w14:textId="77777777" w:rsidR="008B493B" w:rsidRDefault="008B493B" w:rsidP="008B493B">
      <w:pPr>
        <w:spacing w:after="0" w:line="276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7E13CE3C" w14:textId="77777777" w:rsidR="008B493B" w:rsidRDefault="008B493B" w:rsidP="008B493B">
      <w:pPr>
        <w:numPr>
          <w:ilvl w:val="0"/>
          <w:numId w:val="3"/>
        </w:numPr>
        <w:spacing w:line="276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x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yia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pub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o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ha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tib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sa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zo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o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u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haw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yu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website, h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o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los si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haw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yu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a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sa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s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u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i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[Sources: www.fcc.gov, </w:t>
      </w:r>
      <w:hyperlink r:id="rId7" w:history="1">
        <w:r>
          <w:rPr>
            <w:rStyle w:val="Hyperlink"/>
            <w:rFonts w:ascii="Times New Roman" w:eastAsia="Times New Roman" w:hAnsi="Times New Roman" w:cs="Times New Roman"/>
            <w:b/>
            <w:color w:val="0563C1"/>
            <w:sz w:val="30"/>
            <w:szCs w:val="30"/>
          </w:rPr>
          <w:t>www.seniorliving.org</w:t>
        </w:r>
      </w:hyperlink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]</w:t>
      </w:r>
    </w:p>
    <w:p w14:paraId="58DBD858" w14:textId="77777777" w:rsidR="008B493B" w:rsidRDefault="008B493B" w:rsidP="008B493B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  <w:u w:val="single"/>
        </w:rPr>
      </w:pPr>
    </w:p>
    <w:p w14:paraId="05078E40" w14:textId="77777777" w:rsidR="008B493B" w:rsidRDefault="008B493B" w:rsidP="008B493B">
      <w:pPr>
        <w:spacing w:line="276" w:lineRule="auto"/>
        <w:rPr>
          <w:rFonts w:ascii="Calibri" w:eastAsia="Calibri" w:hAnsi="Calibri" w:cs="Calibri"/>
          <w:b/>
          <w:sz w:val="30"/>
          <w:szCs w:val="30"/>
        </w:rPr>
      </w:pPr>
    </w:p>
    <w:p w14:paraId="3340BEA2" w14:textId="5287ED2D" w:rsidR="000B7292" w:rsidRPr="00D52344" w:rsidRDefault="000B7292" w:rsidP="00081787">
      <w:pPr>
        <w:spacing w:line="276" w:lineRule="auto"/>
        <w:contextualSpacing/>
        <w:rPr>
          <w:b/>
          <w:bCs/>
          <w:sz w:val="30"/>
          <w:szCs w:val="30"/>
        </w:rPr>
      </w:pPr>
    </w:p>
    <w:sectPr w:rsidR="000B7292" w:rsidRPr="00D52344" w:rsidSect="00774BDD">
      <w:pgSz w:w="12240" w:h="15840"/>
      <w:pgMar w:top="720" w:right="720" w:bottom="720" w:left="720" w:header="720" w:footer="720" w:gutter="0"/>
      <w:pgBorders w:offsetFrom="page">
        <w:top w:val="threeDEmboss" w:sz="12" w:space="24" w:color="auto"/>
        <w:left w:val="threeDEmboss" w:sz="12" w:space="24" w:color="auto"/>
        <w:bottom w:val="threeDEngrave" w:sz="12" w:space="24" w:color="auto"/>
        <w:right w:val="threeDEngrav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501A"/>
    <w:multiLevelType w:val="hybridMultilevel"/>
    <w:tmpl w:val="E8A49BC4"/>
    <w:lvl w:ilvl="0" w:tplc="4F48DB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C904AC"/>
    <w:multiLevelType w:val="multilevel"/>
    <w:tmpl w:val="F9084E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0646145"/>
    <w:multiLevelType w:val="hybridMultilevel"/>
    <w:tmpl w:val="D7D8F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s7AwMjWysDA3NjZS0lEKTi0uzszPAykwrAUAax9s4CwAAAA="/>
  </w:docVars>
  <w:rsids>
    <w:rsidRoot w:val="0085230B"/>
    <w:rsid w:val="00081787"/>
    <w:rsid w:val="000B7292"/>
    <w:rsid w:val="0013255D"/>
    <w:rsid w:val="00144EE5"/>
    <w:rsid w:val="00292957"/>
    <w:rsid w:val="002F6081"/>
    <w:rsid w:val="00392B62"/>
    <w:rsid w:val="003E5445"/>
    <w:rsid w:val="006144E3"/>
    <w:rsid w:val="00774BDD"/>
    <w:rsid w:val="007A24C9"/>
    <w:rsid w:val="00844F67"/>
    <w:rsid w:val="0085230B"/>
    <w:rsid w:val="00892B7C"/>
    <w:rsid w:val="008B493B"/>
    <w:rsid w:val="00B2477A"/>
    <w:rsid w:val="00BA5641"/>
    <w:rsid w:val="00C71912"/>
    <w:rsid w:val="00C77152"/>
    <w:rsid w:val="00C95DE5"/>
    <w:rsid w:val="00D24C8B"/>
    <w:rsid w:val="00D52344"/>
    <w:rsid w:val="00DE2C78"/>
    <w:rsid w:val="00FF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0B94A"/>
  <w15:chartTrackingRefBased/>
  <w15:docId w15:val="{E8ED88FB-343C-4674-87B1-9B331488F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523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29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29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51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eniorlivin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ora Ochoa</dc:creator>
  <cp:keywords/>
  <dc:description/>
  <cp:lastModifiedBy>Aurora Ochoa</cp:lastModifiedBy>
  <cp:revision>3</cp:revision>
  <dcterms:created xsi:type="dcterms:W3CDTF">2021-01-20T01:03:00Z</dcterms:created>
  <dcterms:modified xsi:type="dcterms:W3CDTF">2021-02-18T00:48:00Z</dcterms:modified>
</cp:coreProperties>
</file>